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65AF0" w14:textId="26C7C7F7" w:rsidR="000731F4" w:rsidRDefault="00124BCD" w:rsidP="00CE1DC5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 xml:space="preserve">Lab </w:t>
      </w:r>
      <w:r w:rsidR="007933A3">
        <w:rPr>
          <w:rFonts w:ascii="Times New Roman" w:hAnsi="Times New Roman" w:cs="Times New Roman"/>
          <w:b/>
          <w:sz w:val="32"/>
          <w:szCs w:val="24"/>
        </w:rPr>
        <w:t>4</w:t>
      </w:r>
    </w:p>
    <w:p w14:paraId="5A0B9682" w14:textId="77777777" w:rsidR="007E6C0B" w:rsidRPr="00161E01" w:rsidRDefault="007E6C0B" w:rsidP="007E6C0B">
      <w:pPr>
        <w:rPr>
          <w:rFonts w:ascii="Times New Roman" w:hAnsi="Times New Roman" w:cs="Times New Roman"/>
          <w:i/>
          <w:sz w:val="24"/>
          <w:szCs w:val="24"/>
        </w:rPr>
      </w:pPr>
      <w:r w:rsidRPr="00161E01">
        <w:rPr>
          <w:rFonts w:ascii="Times New Roman" w:hAnsi="Times New Roman" w:cs="Times New Roman"/>
          <w:b/>
          <w:i/>
          <w:sz w:val="24"/>
          <w:szCs w:val="24"/>
        </w:rPr>
        <w:t xml:space="preserve">(Show input </w:t>
      </w:r>
      <w:r w:rsidR="00161E01">
        <w:rPr>
          <w:rFonts w:ascii="Times New Roman" w:hAnsi="Times New Roman" w:cs="Times New Roman"/>
          <w:b/>
          <w:i/>
          <w:sz w:val="24"/>
          <w:szCs w:val="24"/>
        </w:rPr>
        <w:t>and</w:t>
      </w:r>
      <w:r w:rsidRPr="00161E01">
        <w:rPr>
          <w:rFonts w:ascii="Times New Roman" w:hAnsi="Times New Roman" w:cs="Times New Roman"/>
          <w:b/>
          <w:i/>
          <w:sz w:val="24"/>
          <w:szCs w:val="24"/>
        </w:rPr>
        <w:t xml:space="preserve"> outpu</w:t>
      </w:r>
      <w:r w:rsidR="00161E01" w:rsidRPr="00161E01">
        <w:rPr>
          <w:rFonts w:ascii="Times New Roman" w:hAnsi="Times New Roman" w:cs="Times New Roman"/>
          <w:b/>
          <w:i/>
          <w:sz w:val="24"/>
          <w:szCs w:val="24"/>
        </w:rPr>
        <w:t>t side by side for all problems</w:t>
      </w:r>
      <w:r w:rsidRPr="00161E01">
        <w:rPr>
          <w:rFonts w:ascii="Times New Roman" w:hAnsi="Times New Roman" w:cs="Times New Roman"/>
          <w:i/>
          <w:sz w:val="24"/>
          <w:szCs w:val="24"/>
        </w:rPr>
        <w:t>)</w:t>
      </w:r>
    </w:p>
    <w:p w14:paraId="0999D398" w14:textId="55C96D6D" w:rsidR="00CE1DC5" w:rsidRDefault="0070205F" w:rsidP="00CE1D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962CC">
        <w:rPr>
          <w:rFonts w:ascii="Times New Roman" w:hAnsi="Times New Roman" w:cs="Times New Roman"/>
          <w:b/>
          <w:bCs/>
          <w:sz w:val="24"/>
          <w:szCs w:val="24"/>
        </w:rPr>
        <w:t>Sharpen</w:t>
      </w:r>
      <w:r>
        <w:rPr>
          <w:rFonts w:ascii="Times New Roman" w:hAnsi="Times New Roman" w:cs="Times New Roman"/>
          <w:sz w:val="24"/>
          <w:szCs w:val="24"/>
        </w:rPr>
        <w:t xml:space="preserve"> the following image </w:t>
      </w:r>
      <w:r w:rsidR="007E6C0B">
        <w:rPr>
          <w:rFonts w:ascii="Times New Roman" w:hAnsi="Times New Roman" w:cs="Times New Roman"/>
          <w:sz w:val="24"/>
          <w:szCs w:val="24"/>
        </w:rPr>
        <w:t>by applying</w:t>
      </w:r>
      <w:r w:rsidR="0062770D">
        <w:rPr>
          <w:rFonts w:ascii="Times New Roman" w:hAnsi="Times New Roman" w:cs="Times New Roman"/>
          <w:sz w:val="24"/>
          <w:szCs w:val="24"/>
        </w:rPr>
        <w:t xml:space="preserve"> the following</w:t>
      </w:r>
      <w:r w:rsidR="006C4095">
        <w:rPr>
          <w:rFonts w:ascii="Times New Roman" w:hAnsi="Times New Roman" w:cs="Times New Roman"/>
          <w:sz w:val="24"/>
          <w:szCs w:val="24"/>
        </w:rPr>
        <w:t xml:space="preserve"> and find out which one is better</w:t>
      </w:r>
      <w:r w:rsidR="0062770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5723F1" w14:textId="77777777" w:rsidR="0070205F" w:rsidRPr="0062770D" w:rsidRDefault="0070205F" w:rsidP="0070205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2770D">
        <w:rPr>
          <w:rFonts w:ascii="Times New Roman" w:hAnsi="Times New Roman" w:cs="Times New Roman"/>
          <w:b/>
          <w:bCs/>
          <w:sz w:val="24"/>
          <w:szCs w:val="24"/>
        </w:rPr>
        <w:t>Unsharp Masking</w:t>
      </w:r>
    </w:p>
    <w:p w14:paraId="430AB775" w14:textId="77777777" w:rsidR="007E6C0B" w:rsidRPr="0062770D" w:rsidRDefault="0070205F" w:rsidP="007E6C0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2770D">
        <w:rPr>
          <w:rFonts w:ascii="Times New Roman" w:hAnsi="Times New Roman" w:cs="Times New Roman"/>
          <w:b/>
          <w:bCs/>
          <w:sz w:val="24"/>
          <w:szCs w:val="24"/>
        </w:rPr>
        <w:t>High Boost Filtering</w:t>
      </w:r>
    </w:p>
    <w:p w14:paraId="0D2CD45B" w14:textId="77777777" w:rsidR="007E6C0B" w:rsidRPr="007E6C0B" w:rsidRDefault="007E6C0B" w:rsidP="007E6C0B">
      <w:pPr>
        <w:pStyle w:val="ListParagraph"/>
        <w:ind w:left="1800"/>
        <w:rPr>
          <w:rFonts w:ascii="Times New Roman" w:hAnsi="Times New Roman" w:cs="Times New Roman"/>
          <w:sz w:val="24"/>
          <w:szCs w:val="24"/>
        </w:rPr>
      </w:pPr>
    </w:p>
    <w:p w14:paraId="0BDB5A2A" w14:textId="77777777" w:rsidR="0070205F" w:rsidRPr="0070205F" w:rsidRDefault="000346E1" w:rsidP="0070205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 xml:space="preserve"> </w:t>
      </w:r>
      <w:r w:rsidR="0070205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0B60DB" wp14:editId="118F687C">
            <wp:extent cx="2271932" cy="27508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umor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3557" cy="276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EAC16" w14:textId="77777777" w:rsidR="00C07DC7" w:rsidRPr="00A87CAA" w:rsidRDefault="00C07DC7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28BCB5FD" w14:textId="77777777" w:rsidR="007E6C0B" w:rsidRPr="007E6C0B" w:rsidRDefault="0070205F" w:rsidP="002330A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962CC">
        <w:rPr>
          <w:rFonts w:ascii="Times New Roman" w:hAnsi="Times New Roman" w:cs="Times New Roman"/>
          <w:b/>
          <w:bCs/>
          <w:sz w:val="24"/>
          <w:szCs w:val="24"/>
        </w:rPr>
        <w:t>Sharpen</w:t>
      </w:r>
      <w:r w:rsidRPr="007E6C0B">
        <w:rPr>
          <w:rFonts w:ascii="Times New Roman" w:hAnsi="Times New Roman" w:cs="Times New Roman"/>
          <w:sz w:val="24"/>
          <w:szCs w:val="24"/>
        </w:rPr>
        <w:t xml:space="preserve"> the following image using the concept of </w:t>
      </w:r>
      <w:r w:rsidRPr="0062770D">
        <w:rPr>
          <w:rFonts w:ascii="Times New Roman" w:hAnsi="Times New Roman" w:cs="Times New Roman"/>
          <w:b/>
          <w:bCs/>
          <w:sz w:val="24"/>
          <w:szCs w:val="24"/>
        </w:rPr>
        <w:t>Laplacian Filtering</w:t>
      </w:r>
      <w:r w:rsidRPr="007E6C0B">
        <w:rPr>
          <w:rFonts w:ascii="Times New Roman" w:hAnsi="Times New Roman" w:cs="Times New Roman"/>
          <w:sz w:val="24"/>
          <w:szCs w:val="24"/>
        </w:rPr>
        <w:t>.</w:t>
      </w:r>
      <w:r w:rsidR="007E6C0B" w:rsidRPr="007E6C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9E7743" w14:textId="77777777" w:rsidR="00E714F1" w:rsidRDefault="007E6C0B" w:rsidP="007E6C0B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A8217E" wp14:editId="47DF1046">
            <wp:extent cx="1395440" cy="33299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pine_CT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2496" cy="3418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222B3" w14:textId="77777777" w:rsidR="007E6C0B" w:rsidRPr="007E6C0B" w:rsidRDefault="007E6C0B" w:rsidP="007E6C0B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560A134E" w14:textId="00892202" w:rsidR="007E6C0B" w:rsidRPr="007E6C0B" w:rsidRDefault="007E6C0B" w:rsidP="004174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962CC">
        <w:rPr>
          <w:rFonts w:ascii="Times New Roman" w:hAnsi="Times New Roman" w:cs="Times New Roman"/>
          <w:b/>
          <w:bCs/>
          <w:sz w:val="24"/>
          <w:szCs w:val="24"/>
        </w:rPr>
        <w:lastRenderedPageBreak/>
        <w:t>Use</w:t>
      </w:r>
      <w:r w:rsidRPr="007E6C0B">
        <w:rPr>
          <w:rFonts w:ascii="Times New Roman" w:hAnsi="Times New Roman" w:cs="Times New Roman"/>
          <w:sz w:val="24"/>
          <w:szCs w:val="24"/>
        </w:rPr>
        <w:t xml:space="preserve"> </w:t>
      </w:r>
      <w:r w:rsidRPr="0062770D">
        <w:rPr>
          <w:rFonts w:ascii="Times New Roman" w:hAnsi="Times New Roman" w:cs="Times New Roman"/>
          <w:b/>
          <w:bCs/>
          <w:sz w:val="24"/>
          <w:szCs w:val="24"/>
        </w:rPr>
        <w:t>Roberts-cross</w:t>
      </w:r>
      <w:r w:rsidR="00A904C3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A904C3" w:rsidRPr="0062770D">
        <w:rPr>
          <w:rFonts w:ascii="Times New Roman" w:hAnsi="Times New Roman" w:cs="Times New Roman"/>
          <w:b/>
          <w:bCs/>
          <w:sz w:val="24"/>
          <w:szCs w:val="24"/>
        </w:rPr>
        <w:t>Sobel</w:t>
      </w:r>
      <w:r w:rsidR="005962CC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7E6C0B">
        <w:rPr>
          <w:rFonts w:ascii="Times New Roman" w:hAnsi="Times New Roman" w:cs="Times New Roman"/>
          <w:sz w:val="24"/>
          <w:szCs w:val="24"/>
        </w:rPr>
        <w:t xml:space="preserve"> </w:t>
      </w:r>
      <w:r w:rsidR="00A904C3">
        <w:rPr>
          <w:rFonts w:ascii="Times New Roman" w:hAnsi="Times New Roman" w:cs="Times New Roman"/>
          <w:sz w:val="24"/>
          <w:szCs w:val="24"/>
        </w:rPr>
        <w:t xml:space="preserve">and </w:t>
      </w:r>
      <w:r w:rsidR="00A904C3" w:rsidRPr="0062770D">
        <w:rPr>
          <w:rFonts w:ascii="Times New Roman" w:hAnsi="Times New Roman" w:cs="Times New Roman"/>
          <w:b/>
          <w:bCs/>
          <w:sz w:val="24"/>
          <w:szCs w:val="24"/>
        </w:rPr>
        <w:t>Prewitt</w:t>
      </w:r>
      <w:r w:rsidR="00A904C3" w:rsidRPr="007E6C0B">
        <w:rPr>
          <w:rFonts w:ascii="Times New Roman" w:hAnsi="Times New Roman" w:cs="Times New Roman"/>
          <w:sz w:val="24"/>
          <w:szCs w:val="24"/>
        </w:rPr>
        <w:t xml:space="preserve"> </w:t>
      </w:r>
      <w:r w:rsidRPr="007E6C0B">
        <w:rPr>
          <w:rFonts w:ascii="Times New Roman" w:hAnsi="Times New Roman" w:cs="Times New Roman"/>
          <w:sz w:val="24"/>
          <w:szCs w:val="24"/>
        </w:rPr>
        <w:t xml:space="preserve">operators to detect the edge of the following image. </w:t>
      </w:r>
    </w:p>
    <w:p w14:paraId="5B936EDA" w14:textId="77777777" w:rsidR="00C07DC7" w:rsidRDefault="007E6C0B" w:rsidP="00A87CAA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43245C" wp14:editId="0B228F45">
            <wp:extent cx="3703320" cy="306750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ead_CT_Sca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9087" cy="3072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08107" w14:textId="77777777" w:rsidR="007E6C0B" w:rsidRPr="00A87CAA" w:rsidRDefault="007E6C0B" w:rsidP="00A87CAA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725FA71E" w14:textId="3B2A9CCD" w:rsidR="0062770D" w:rsidRDefault="0062770D" w:rsidP="0062770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962CC">
        <w:rPr>
          <w:rFonts w:ascii="Times New Roman" w:hAnsi="Times New Roman" w:cs="Times New Roman"/>
          <w:b/>
          <w:bCs/>
          <w:sz w:val="24"/>
          <w:szCs w:val="24"/>
        </w:rPr>
        <w:t xml:space="preserve">Show </w:t>
      </w:r>
      <w:r>
        <w:rPr>
          <w:rFonts w:ascii="Times New Roman" w:hAnsi="Times New Roman" w:cs="Times New Roman"/>
          <w:sz w:val="24"/>
          <w:szCs w:val="24"/>
        </w:rPr>
        <w:t>performance comparison among High Boost, Unsharp, Laplacian Roberts-cross, Sobel</w:t>
      </w:r>
      <w:r w:rsidR="006C409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Prewitt</w:t>
      </w:r>
      <w:proofErr w:type="gramEnd"/>
      <w:r w:rsidR="006C4095">
        <w:rPr>
          <w:rFonts w:ascii="Times New Roman" w:hAnsi="Times New Roman" w:cs="Times New Roman"/>
          <w:sz w:val="24"/>
          <w:szCs w:val="24"/>
        </w:rPr>
        <w:t xml:space="preserve"> and Canny</w:t>
      </w:r>
      <w:r>
        <w:rPr>
          <w:rFonts w:ascii="Times New Roman" w:hAnsi="Times New Roman" w:cs="Times New Roman"/>
          <w:sz w:val="24"/>
          <w:szCs w:val="24"/>
        </w:rPr>
        <w:t xml:space="preserve"> filtering for edge detection – find out which one is better for the given image.</w:t>
      </w:r>
    </w:p>
    <w:p w14:paraId="0C30DADF" w14:textId="77777777" w:rsidR="00A904C3" w:rsidRDefault="00A904C3" w:rsidP="00A904C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sectPr w:rsidR="00A904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82342"/>
    <w:multiLevelType w:val="hybridMultilevel"/>
    <w:tmpl w:val="E306DCB4"/>
    <w:lvl w:ilvl="0" w:tplc="5E7A030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6654884"/>
    <w:multiLevelType w:val="hybridMultilevel"/>
    <w:tmpl w:val="1804A04C"/>
    <w:lvl w:ilvl="0" w:tplc="4918B4A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E956F30"/>
    <w:multiLevelType w:val="hybridMultilevel"/>
    <w:tmpl w:val="5B7E49BC"/>
    <w:lvl w:ilvl="0" w:tplc="1826B31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582983">
    <w:abstractNumId w:val="2"/>
  </w:num>
  <w:num w:numId="2" w16cid:durableId="1940215977">
    <w:abstractNumId w:val="1"/>
  </w:num>
  <w:num w:numId="3" w16cid:durableId="3858795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MjI1NzG1sDSxMDNS0lEKTi0uzszPAykwrQUACk5QxiwAAAA="/>
  </w:docVars>
  <w:rsids>
    <w:rsidRoot w:val="00507DD2"/>
    <w:rsid w:val="000346E1"/>
    <w:rsid w:val="000731F4"/>
    <w:rsid w:val="00124BCD"/>
    <w:rsid w:val="0014382D"/>
    <w:rsid w:val="00161E01"/>
    <w:rsid w:val="00507DD2"/>
    <w:rsid w:val="00516043"/>
    <w:rsid w:val="005962CC"/>
    <w:rsid w:val="0062770D"/>
    <w:rsid w:val="006C4095"/>
    <w:rsid w:val="0070205F"/>
    <w:rsid w:val="00747860"/>
    <w:rsid w:val="00747E33"/>
    <w:rsid w:val="007933A3"/>
    <w:rsid w:val="007E6C0B"/>
    <w:rsid w:val="00A87CAA"/>
    <w:rsid w:val="00A904C3"/>
    <w:rsid w:val="00C07DC7"/>
    <w:rsid w:val="00CE1DC5"/>
    <w:rsid w:val="00E714F1"/>
    <w:rsid w:val="00EA43FB"/>
    <w:rsid w:val="00EC6763"/>
    <w:rsid w:val="00F46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4A0378"/>
  <w15:chartTrackingRefBased/>
  <w15:docId w15:val="{BC77AFF0-0B05-4A42-BF4A-D2B704811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E1D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E1D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9</Words>
  <Characters>460</Characters>
  <Application>Microsoft Office Word</Application>
  <DocSecurity>0</DocSecurity>
  <Lines>1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Dr. Ahmed Wasif Reza</cp:lastModifiedBy>
  <cp:revision>3</cp:revision>
  <dcterms:created xsi:type="dcterms:W3CDTF">2023-11-05T09:07:00Z</dcterms:created>
  <dcterms:modified xsi:type="dcterms:W3CDTF">2023-11-05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63435057f6da2a01fd11bc46faf7eed664209f4d5e55f55c7ada9742093939</vt:lpwstr>
  </property>
</Properties>
</file>